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HIS IS AN OLD ARCHIVE OF ORIGINAL PRIVATE PREVIEW DOCUMENTATION FOR ADF DATA FLOWS. THESE DOCS ARE OUT OF DATE AND NO LONGER MAINTAINED. PLEASE VISIT THE CURRENT ONLINE AZURE DATA FACTORY DOCUMENTATION FOR MAPPING DATA FLOWS: https://docs.microsoft.com/en-us/azure/data-factory/concepts-data-flow-overview</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04T06:19:27Z</dcterms:created>
  <dcterms:modified xsi:type="dcterms:W3CDTF">2023-01-04T06:19:27Z</dcterms:modified>
</cp:coreProperties>
</file>

<file path=docProps/custom.xml><?xml version="1.0" encoding="utf-8"?>
<Properties xmlns="http://schemas.openxmlformats.org/officeDocument/2006/custom-properties" xmlns:vt="http://schemas.openxmlformats.org/officeDocument/2006/docPropsVTypes"/>
</file>